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77936" w14:textId="66A69E99" w:rsidR="000866D4" w:rsidRDefault="006671BA" w:rsidP="00C85E2D">
      <w:pPr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323EB8" wp14:editId="731936D4">
                <wp:simplePos x="0" y="0"/>
                <wp:positionH relativeFrom="page">
                  <wp:posOffset>3902710</wp:posOffset>
                </wp:positionH>
                <wp:positionV relativeFrom="paragraph">
                  <wp:posOffset>-104140</wp:posOffset>
                </wp:positionV>
                <wp:extent cx="3886200" cy="10134600"/>
                <wp:effectExtent l="0" t="0" r="19050" b="19050"/>
                <wp:wrapNone/>
                <wp:docPr id="102332128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10134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86C300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// 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statement.executeQuery</w:t>
                            </w:r>
                            <w:proofErr w:type="spellEnd"/>
                            <w:proofErr w:type="gramEnd"/>
                            <w:r w:rsidRPr="006671BA">
                              <w:rPr>
                                <w:sz w:val="16"/>
                                <w:szCs w:val="16"/>
                              </w:rPr>
                              <w:t>("SELECT * FROM country");</w:t>
                            </w:r>
                          </w:p>
                          <w:p w14:paraId="3FF39351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E676CBA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    // while (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resultSet.next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60C327C2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    //     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resultSet.getString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>(2)</w:t>
                            </w:r>
                            <w:proofErr w:type="gram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39D937FC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    //     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resultSet.getString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>("name")</w:t>
                            </w:r>
                            <w:proofErr w:type="gram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5D4597B6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    // }</w:t>
                            </w:r>
                          </w:p>
                          <w:p w14:paraId="51DA00CD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35D9097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resultSet.close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2780BBB6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10ADFA34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catch (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ex) {</w:t>
                            </w:r>
                          </w:p>
                          <w:p w14:paraId="7D64627F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("Exception: " + </w:t>
                            </w:r>
                            <w:proofErr w:type="spellStart"/>
                            <w:proofErr w:type="gramStart"/>
                            <w:r w:rsidRPr="006671BA">
                              <w:rPr>
                                <w:sz w:val="16"/>
                                <w:szCs w:val="16"/>
                              </w:rPr>
                              <w:t>ex.getMessage</w:t>
                            </w:r>
                            <w:proofErr w:type="spellEnd"/>
                            <w:proofErr w:type="gramEnd"/>
                            <w:r w:rsidRPr="006671BA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0F239887" w14:textId="77777777" w:rsidR="006671BA" w:rsidRPr="006671BA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587AE53A" w14:textId="639F2638" w:rsidR="006671BA" w:rsidRPr="000E1DF3" w:rsidRDefault="006671BA" w:rsidP="006671B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671BA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323E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7.3pt;margin-top:-8.2pt;width:306pt;height:798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" fillcolor="window" strokeweight=".5pt">
                <v:textbox>
                  <w:txbxContent>
                    <w:p w14:paraId="0F86C300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// 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6671BA">
                        <w:rPr>
                          <w:sz w:val="16"/>
                          <w:szCs w:val="16"/>
                        </w:rPr>
                        <w:t>statement.executeQuery</w:t>
                      </w:r>
                      <w:proofErr w:type="spellEnd"/>
                      <w:proofErr w:type="gramEnd"/>
                      <w:r w:rsidRPr="006671BA">
                        <w:rPr>
                          <w:sz w:val="16"/>
                          <w:szCs w:val="16"/>
                        </w:rPr>
                        <w:t>("SELECT * FROM country");</w:t>
                      </w:r>
                    </w:p>
                    <w:p w14:paraId="3FF39351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7E676CBA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    // while (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resultSet.next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60C327C2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    //     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resultSet.getString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>(2)</w:t>
                      </w:r>
                      <w:proofErr w:type="gramStart"/>
                      <w:r w:rsidRPr="006671BA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39D937FC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    //     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resultSet.getString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>("name")</w:t>
                      </w:r>
                      <w:proofErr w:type="gramStart"/>
                      <w:r w:rsidRPr="006671BA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5D4597B6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    // }</w:t>
                      </w:r>
                    </w:p>
                    <w:p w14:paraId="51DA00CD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35D9097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resultSet.close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>(</w:t>
                      </w:r>
                      <w:proofErr w:type="gramStart"/>
                      <w:r w:rsidRPr="006671BA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2780BBB6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10ADFA34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catch (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 xml:space="preserve"> ex) {</w:t>
                      </w:r>
                    </w:p>
                    <w:p w14:paraId="7D64627F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6671BA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6671BA">
                        <w:rPr>
                          <w:sz w:val="16"/>
                          <w:szCs w:val="16"/>
                        </w:rPr>
                        <w:t xml:space="preserve">("Exception: " + </w:t>
                      </w:r>
                      <w:proofErr w:type="spellStart"/>
                      <w:proofErr w:type="gramStart"/>
                      <w:r w:rsidRPr="006671BA">
                        <w:rPr>
                          <w:sz w:val="16"/>
                          <w:szCs w:val="16"/>
                        </w:rPr>
                        <w:t>ex.getMessage</w:t>
                      </w:r>
                      <w:proofErr w:type="spellEnd"/>
                      <w:proofErr w:type="gramEnd"/>
                      <w:r w:rsidRPr="006671BA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0F239887" w14:textId="77777777" w:rsidR="006671BA" w:rsidRPr="006671BA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587AE53A" w14:textId="639F2638" w:rsidR="006671BA" w:rsidRPr="000E1DF3" w:rsidRDefault="006671BA" w:rsidP="006671BA">
                      <w:pPr>
                        <w:rPr>
                          <w:sz w:val="16"/>
                          <w:szCs w:val="16"/>
                        </w:rPr>
                      </w:pPr>
                      <w:r w:rsidRPr="006671BA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866D4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496D47" wp14:editId="1224E79F">
                <wp:simplePos x="0" y="0"/>
                <wp:positionH relativeFrom="page">
                  <wp:align>left</wp:align>
                </wp:positionH>
                <wp:positionV relativeFrom="paragraph">
                  <wp:posOffset>-100330</wp:posOffset>
                </wp:positionV>
                <wp:extent cx="3886200" cy="10134600"/>
                <wp:effectExtent l="0" t="0" r="19050" b="19050"/>
                <wp:wrapNone/>
                <wp:docPr id="26205616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10134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0F8C3F" w14:textId="4727606E" w:rsidR="000866D4" w:rsidRDefault="000866D4" w:rsidP="000866D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the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30FF9">
                              <w:rPr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t</w:t>
                            </w:r>
                            <w:r w:rsidR="00F30FF9">
                              <w:rPr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.java file has </w:t>
                            </w:r>
                            <w:r w:rsidR="006F29F5">
                              <w:rPr>
                                <w:sz w:val="16"/>
                                <w:szCs w:val="16"/>
                              </w:rPr>
                              <w:t>variables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for each DB column, and getters and setters for each variable, and a to string override to return all variables as a string with labels for each)</w:t>
                            </w:r>
                          </w:p>
                          <w:p w14:paraId="16A49BEE" w14:textId="7B0D4C8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import 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ava.sql.Connection</w:t>
                            </w:r>
                            <w:proofErr w:type="spellEnd"/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ava.sql.DriverManager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ava.sql.ResultSe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ava.sql.SQLException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ava.sql.Statemen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ava.util.Lis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6A798849" w14:textId="483DE0B0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import 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daos.CityDao</w:t>
                            </w:r>
                            <w:proofErr w:type="spellEnd"/>
                            <w:proofErr w:type="gramEnd"/>
                            <w:r w:rsidR="000C140D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entities.City</w:t>
                            </w:r>
                            <w:proofErr w:type="spellEnd"/>
                            <w:r w:rsidR="000C140D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entities.Language</w:t>
                            </w:r>
                            <w:proofErr w:type="spellEnd"/>
                            <w:r w:rsidR="000C140D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entities.Database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536E4D55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>public class App {</w:t>
                            </w:r>
                          </w:p>
                          <w:p w14:paraId="49999689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public static void 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main(</w:t>
                            </w:r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String[]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) throws Exception {</w:t>
                            </w:r>
                          </w:p>
                          <w:p w14:paraId="03D0E066" w14:textId="08E18D58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"Hello, World!"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6DB23A7E" w14:textId="4FF80E6F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List&lt;City&gt; 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Lis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;</w:t>
                            </w:r>
                            <w:proofErr w:type="gramEnd"/>
                          </w:p>
                          <w:p w14:paraId="697AEAFB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String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url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"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jdbc:mysql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://localhost:3306/world</w:t>
                            </w:r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</w:p>
                          <w:p w14:paraId="2B959F16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String user = "root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25BE210B" w14:textId="7A4E8B44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String password = "8064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0A066FBA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try (Connection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onnectio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Database.getDatabaseConnectio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6E9E2C07" w14:textId="3241B2D4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Statement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tatemen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onnection.createStatement</w:t>
                            </w:r>
                            <w:proofErr w:type="spellEnd"/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>();) {</w:t>
                            </w:r>
                          </w:p>
                          <w:p w14:paraId="450C084C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new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connection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1A99D25E" w14:textId="1D764410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Lis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.findAll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1A282802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Cities</w:t>
                            </w:r>
                          </w:p>
                          <w:p w14:paraId="11938FA0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"Printing Cities"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64F997C2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for(</w:t>
                            </w:r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City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: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Lis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) {</w:t>
                            </w:r>
                          </w:p>
                          <w:p w14:paraId="563FD4E0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city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502AEFC6" w14:textId="5D1DD381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1A3D5147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Insert</w:t>
                            </w:r>
                          </w:p>
                          <w:p w14:paraId="3D63DC2C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City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insertCity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new 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(</w:t>
                            </w:r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B02537C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insertCity.setCountryCode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"CAN"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63498B2B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insertCity.setDistric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"Kings"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176CE9A2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insertCity.setName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"Kingston"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1A2EB40A" w14:textId="04D0EB19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insertCity.setPopulatio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136685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64B90C89" w14:textId="01B4814C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.inser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insertCity</w:t>
                            </w:r>
                            <w:proofErr w:type="spellEnd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2A22C554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findById</w:t>
                            </w:r>
                            <w:proofErr w:type="spellEnd"/>
                          </w:p>
                          <w:p w14:paraId="12F8EE07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City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new 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(</w:t>
                            </w:r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2D03318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city =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.findById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4080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4D318623" w14:textId="5DD7D12F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("City returned from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findById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(4087): " + city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7FF3D9A8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Update</w:t>
                            </w:r>
                          </w:p>
                          <w:p w14:paraId="48F20648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.setPopulation</w:t>
                            </w:r>
                            <w:proofErr w:type="spellEnd"/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>(10000);</w:t>
                            </w:r>
                          </w:p>
                          <w:p w14:paraId="07E7C290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Boolean success =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.update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city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1C797B9D" w14:textId="3B80E443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("City after the update: " +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.findById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4087)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7B8803CF" w14:textId="77777777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Delete</w:t>
                            </w:r>
                          </w:p>
                          <w:p w14:paraId="3989FB01" w14:textId="2200075D" w:rsidR="00887F3F" w:rsidRPr="00887F3F" w:rsidRDefault="00887F3F" w:rsidP="00887F3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cityDao.delete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>(4080</w:t>
                            </w:r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60D4E1C1" w14:textId="6B8A0E81" w:rsidR="00F30FF9" w:rsidRPr="000E1DF3" w:rsidRDefault="00887F3F" w:rsidP="000866D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       //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887F3F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87F3F">
                              <w:rPr>
                                <w:sz w:val="16"/>
                                <w:szCs w:val="16"/>
                              </w:rPr>
                              <w:t>statement.executeQuery</w:t>
                            </w:r>
                            <w:proofErr w:type="spellEnd"/>
                            <w:proofErr w:type="gramEnd"/>
                            <w:r w:rsidRPr="00887F3F">
                              <w:rPr>
                                <w:sz w:val="16"/>
                                <w:szCs w:val="16"/>
                              </w:rPr>
                              <w:t>("SELECT * FROM country"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96D47" id="Text Box 2" o:spid="_x0000_s1027" type="#_x0000_t202" style="position:absolute;margin-left:0;margin-top:-7.9pt;width:306pt;height:798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" fillcolor="window" strokeweight=".5pt">
                <v:textbox>
                  <w:txbxContent>
                    <w:p w14:paraId="380F8C3F" w14:textId="4727606E" w:rsidR="000866D4" w:rsidRDefault="000866D4" w:rsidP="000866D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(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the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F30FF9">
                        <w:rPr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sz w:val="16"/>
                          <w:szCs w:val="16"/>
                        </w:rPr>
                        <w:t>it</w:t>
                      </w:r>
                      <w:r w:rsidR="00F30FF9">
                        <w:rPr>
                          <w:sz w:val="16"/>
                          <w:szCs w:val="16"/>
                        </w:rPr>
                        <w:t>y</w:t>
                      </w:r>
                      <w:r>
                        <w:rPr>
                          <w:sz w:val="16"/>
                          <w:szCs w:val="16"/>
                        </w:rPr>
                        <w:t xml:space="preserve">.java file has </w:t>
                      </w:r>
                      <w:r w:rsidR="006F29F5">
                        <w:rPr>
                          <w:sz w:val="16"/>
                          <w:szCs w:val="16"/>
                        </w:rPr>
                        <w:t>variables</w:t>
                      </w:r>
                      <w:r>
                        <w:rPr>
                          <w:sz w:val="16"/>
                          <w:szCs w:val="16"/>
                        </w:rPr>
                        <w:t xml:space="preserve"> for each DB column, and getters and setters for each variable, and a to string override to return all variables as a string with labels for each)</w:t>
                      </w:r>
                    </w:p>
                    <w:p w14:paraId="16A49BEE" w14:textId="7B0D4C8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import 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java.sql.Connection</w:t>
                      </w:r>
                      <w:proofErr w:type="spellEnd"/>
                      <w:proofErr w:type="gramEnd"/>
                      <w:r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java.sql.DriverManager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java.sql.ResultSe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java.sql.SQLException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java.sql.Statemen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java.util.Lis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;</w:t>
                      </w:r>
                    </w:p>
                    <w:p w14:paraId="6A798849" w14:textId="483DE0B0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import 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daos.CityDao</w:t>
                      </w:r>
                      <w:proofErr w:type="spellEnd"/>
                      <w:proofErr w:type="gramEnd"/>
                      <w:r w:rsidR="000C140D"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entities.City</w:t>
                      </w:r>
                      <w:proofErr w:type="spellEnd"/>
                      <w:r w:rsidR="000C140D"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entities.Language</w:t>
                      </w:r>
                      <w:proofErr w:type="spellEnd"/>
                      <w:r w:rsidR="000C140D">
                        <w:rPr>
                          <w:sz w:val="16"/>
                          <w:szCs w:val="16"/>
                        </w:rPr>
                        <w:t>,</w:t>
                      </w:r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entities.Database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;</w:t>
                      </w:r>
                    </w:p>
                    <w:p w14:paraId="536E4D55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>public class App {</w:t>
                      </w:r>
                    </w:p>
                    <w:p w14:paraId="49999689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public static void 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main(</w:t>
                      </w:r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 xml:space="preserve">String[]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args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) throws Exception {</w:t>
                      </w:r>
                    </w:p>
                    <w:p w14:paraId="03D0E066" w14:textId="08E18D58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"Hello, World!"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6DB23A7E" w14:textId="4FF80E6F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List&lt;City&gt; 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cityLis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;</w:t>
                      </w:r>
                      <w:proofErr w:type="gramEnd"/>
                    </w:p>
                    <w:p w14:paraId="697AEAFB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String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url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"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jdbc:mysql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://localhost:3306/world</w:t>
                      </w:r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>";</w:t>
                      </w:r>
                    </w:p>
                    <w:p w14:paraId="2B959F16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String user = "root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25BE210B" w14:textId="7A4E8B44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String password = "8064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0A066FBA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try (Connection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onnectio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Database.getDatabaseConnectio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6E9E2C07" w14:textId="3241B2D4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Statement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statemen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connection.createStatement</w:t>
                      </w:r>
                      <w:proofErr w:type="spellEnd"/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>();) {</w:t>
                      </w:r>
                    </w:p>
                    <w:p w14:paraId="450C084C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new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connection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1A99D25E" w14:textId="1D764410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Lis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.findAll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1A282802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Cities</w:t>
                      </w:r>
                    </w:p>
                    <w:p w14:paraId="11938FA0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"Printing Cities"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64F997C2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for(</w:t>
                      </w:r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 xml:space="preserve">City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: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Lis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) {</w:t>
                      </w:r>
                    </w:p>
                    <w:p w14:paraId="563FD4E0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city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502AEFC6" w14:textId="5D1DD381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1A3D5147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Insert</w:t>
                      </w:r>
                    </w:p>
                    <w:p w14:paraId="3D63DC2C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City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insertCity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new 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City(</w:t>
                      </w:r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3B02537C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insertCity.setCountryCode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"CAN"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63498B2B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insertCity.setDistric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"Kings"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176CE9A2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insertCity.setName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"Kingston"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1A2EB40A" w14:textId="04D0EB19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insertCity.setPopulatio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136685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64B90C89" w14:textId="01B4814C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.inser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insertCity</w:t>
                      </w:r>
                      <w:proofErr w:type="spellEnd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2A22C554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findById</w:t>
                      </w:r>
                      <w:proofErr w:type="spellEnd"/>
                    </w:p>
                    <w:p w14:paraId="12F8EE07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City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new 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City(</w:t>
                      </w:r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72D03318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city =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.findById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4080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4D318623" w14:textId="5DD7D12F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("City returned from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findById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(4087): " + city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7FF3D9A8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Update</w:t>
                      </w:r>
                    </w:p>
                    <w:p w14:paraId="48F20648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city.setPopulation</w:t>
                      </w:r>
                      <w:proofErr w:type="spellEnd"/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>(10000);</w:t>
                      </w:r>
                    </w:p>
                    <w:p w14:paraId="07E7C290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Boolean success =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.update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city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1C797B9D" w14:textId="3B80E443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("City after the update: " +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.findById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4087)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7B8803CF" w14:textId="77777777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Delete</w:t>
                      </w:r>
                    </w:p>
                    <w:p w14:paraId="3989FB01" w14:textId="2200075D" w:rsidR="00887F3F" w:rsidRPr="00887F3F" w:rsidRDefault="00887F3F" w:rsidP="00887F3F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cityDao.delete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>(4080</w:t>
                      </w:r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60D4E1C1" w14:textId="6B8A0E81" w:rsidR="00F30FF9" w:rsidRPr="000E1DF3" w:rsidRDefault="00887F3F" w:rsidP="000866D4">
                      <w:pPr>
                        <w:rPr>
                          <w:sz w:val="16"/>
                          <w:szCs w:val="16"/>
                        </w:rPr>
                      </w:pPr>
                      <w:r w:rsidRPr="00887F3F">
                        <w:rPr>
                          <w:sz w:val="16"/>
                          <w:szCs w:val="16"/>
                        </w:rPr>
                        <w:t xml:space="preserve">        //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887F3F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887F3F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887F3F">
                        <w:rPr>
                          <w:sz w:val="16"/>
                          <w:szCs w:val="16"/>
                        </w:rPr>
                        <w:t>statement.executeQuery</w:t>
                      </w:r>
                      <w:proofErr w:type="spellEnd"/>
                      <w:proofErr w:type="gramEnd"/>
                      <w:r w:rsidRPr="00887F3F">
                        <w:rPr>
                          <w:sz w:val="16"/>
                          <w:szCs w:val="16"/>
                        </w:rPr>
                        <w:t>("SELECT * FROM country")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5ECC4EE" w14:textId="58106D34" w:rsidR="000866D4" w:rsidRDefault="000866D4" w:rsidP="00C85E2D">
      <w:pPr>
        <w:rPr>
          <w:sz w:val="16"/>
          <w:szCs w:val="16"/>
        </w:rPr>
      </w:pPr>
    </w:p>
    <w:p w14:paraId="0D0A293F" w14:textId="01EF200B" w:rsidR="000866D4" w:rsidRDefault="000866D4" w:rsidP="00C85E2D">
      <w:pPr>
        <w:rPr>
          <w:sz w:val="16"/>
          <w:szCs w:val="16"/>
        </w:rPr>
      </w:pPr>
    </w:p>
    <w:p w14:paraId="0F52AB3F" w14:textId="718041F0" w:rsidR="000866D4" w:rsidRDefault="000866D4" w:rsidP="00C85E2D">
      <w:pPr>
        <w:rPr>
          <w:sz w:val="16"/>
          <w:szCs w:val="16"/>
        </w:rPr>
      </w:pPr>
    </w:p>
    <w:p w14:paraId="606E7AEA" w14:textId="096E3E0D" w:rsidR="000866D4" w:rsidRDefault="000866D4" w:rsidP="00C85E2D">
      <w:pPr>
        <w:rPr>
          <w:sz w:val="16"/>
          <w:szCs w:val="16"/>
        </w:rPr>
      </w:pPr>
    </w:p>
    <w:p w14:paraId="654F206F" w14:textId="0B4686EF" w:rsidR="000866D4" w:rsidRDefault="000866D4" w:rsidP="00C85E2D">
      <w:pPr>
        <w:rPr>
          <w:sz w:val="16"/>
          <w:szCs w:val="16"/>
        </w:rPr>
      </w:pPr>
    </w:p>
    <w:p w14:paraId="2C7DF716" w14:textId="5DCB9882" w:rsidR="000866D4" w:rsidRDefault="000866D4" w:rsidP="00C85E2D">
      <w:pPr>
        <w:rPr>
          <w:sz w:val="16"/>
          <w:szCs w:val="16"/>
        </w:rPr>
      </w:pPr>
    </w:p>
    <w:p w14:paraId="07FBD468" w14:textId="63104C0E" w:rsidR="000866D4" w:rsidRDefault="000866D4" w:rsidP="00C85E2D">
      <w:pPr>
        <w:rPr>
          <w:sz w:val="16"/>
          <w:szCs w:val="16"/>
        </w:rPr>
      </w:pPr>
    </w:p>
    <w:p w14:paraId="0342B0B9" w14:textId="30825172" w:rsidR="000866D4" w:rsidRDefault="000866D4" w:rsidP="00C85E2D">
      <w:pPr>
        <w:rPr>
          <w:sz w:val="16"/>
          <w:szCs w:val="16"/>
        </w:rPr>
      </w:pPr>
    </w:p>
    <w:p w14:paraId="127B4AA6" w14:textId="1EEB90AF" w:rsidR="000866D4" w:rsidRDefault="000866D4" w:rsidP="00C85E2D">
      <w:pPr>
        <w:rPr>
          <w:sz w:val="16"/>
          <w:szCs w:val="16"/>
        </w:rPr>
      </w:pPr>
    </w:p>
    <w:p w14:paraId="4E1A3CE6" w14:textId="5F9F2DA7" w:rsidR="000866D4" w:rsidRDefault="000866D4" w:rsidP="00C85E2D">
      <w:pPr>
        <w:rPr>
          <w:sz w:val="16"/>
          <w:szCs w:val="16"/>
        </w:rPr>
      </w:pPr>
    </w:p>
    <w:p w14:paraId="78A7414C" w14:textId="4380F473" w:rsidR="000866D4" w:rsidRDefault="000866D4" w:rsidP="00C85E2D">
      <w:pPr>
        <w:rPr>
          <w:sz w:val="16"/>
          <w:szCs w:val="16"/>
        </w:rPr>
      </w:pPr>
    </w:p>
    <w:p w14:paraId="452EB2B9" w14:textId="2B8B3FF8" w:rsidR="000866D4" w:rsidRDefault="000866D4" w:rsidP="00C85E2D">
      <w:pPr>
        <w:rPr>
          <w:sz w:val="16"/>
          <w:szCs w:val="16"/>
        </w:rPr>
      </w:pPr>
    </w:p>
    <w:p w14:paraId="1821E1FE" w14:textId="66E77908" w:rsidR="000866D4" w:rsidRDefault="000866D4" w:rsidP="00C85E2D">
      <w:pPr>
        <w:rPr>
          <w:sz w:val="16"/>
          <w:szCs w:val="16"/>
        </w:rPr>
      </w:pPr>
    </w:p>
    <w:p w14:paraId="591B04BE" w14:textId="7C91C8E2" w:rsidR="000866D4" w:rsidRDefault="000866D4" w:rsidP="00C85E2D">
      <w:pPr>
        <w:rPr>
          <w:sz w:val="16"/>
          <w:szCs w:val="16"/>
        </w:rPr>
      </w:pPr>
    </w:p>
    <w:p w14:paraId="7FD47A76" w14:textId="156B0485" w:rsidR="000866D4" w:rsidRDefault="000866D4" w:rsidP="00C85E2D">
      <w:pPr>
        <w:rPr>
          <w:sz w:val="16"/>
          <w:szCs w:val="16"/>
        </w:rPr>
      </w:pPr>
    </w:p>
    <w:p w14:paraId="45991B56" w14:textId="1DBA94DA" w:rsidR="000866D4" w:rsidRDefault="000866D4" w:rsidP="00C85E2D">
      <w:pPr>
        <w:rPr>
          <w:sz w:val="16"/>
          <w:szCs w:val="16"/>
        </w:rPr>
      </w:pPr>
    </w:p>
    <w:p w14:paraId="19ED242C" w14:textId="39916F92" w:rsidR="000866D4" w:rsidRDefault="000866D4" w:rsidP="00C85E2D">
      <w:pPr>
        <w:rPr>
          <w:sz w:val="16"/>
          <w:szCs w:val="16"/>
        </w:rPr>
      </w:pPr>
    </w:p>
    <w:p w14:paraId="1B7207BD" w14:textId="009F8D05" w:rsidR="000866D4" w:rsidRDefault="000866D4" w:rsidP="00C85E2D">
      <w:pPr>
        <w:rPr>
          <w:sz w:val="16"/>
          <w:szCs w:val="16"/>
        </w:rPr>
      </w:pPr>
    </w:p>
    <w:p w14:paraId="03F1A481" w14:textId="6840985E" w:rsidR="000866D4" w:rsidRDefault="000866D4" w:rsidP="00C85E2D">
      <w:pPr>
        <w:rPr>
          <w:sz w:val="16"/>
          <w:szCs w:val="16"/>
        </w:rPr>
      </w:pPr>
    </w:p>
    <w:p w14:paraId="112239A2" w14:textId="6909AA28" w:rsidR="000866D4" w:rsidRDefault="000866D4" w:rsidP="00C85E2D">
      <w:pPr>
        <w:rPr>
          <w:sz w:val="16"/>
          <w:szCs w:val="16"/>
        </w:rPr>
      </w:pPr>
    </w:p>
    <w:p w14:paraId="32D1A41D" w14:textId="2F91AF5F" w:rsidR="000866D4" w:rsidRDefault="000866D4" w:rsidP="00C85E2D">
      <w:pPr>
        <w:rPr>
          <w:sz w:val="16"/>
          <w:szCs w:val="16"/>
        </w:rPr>
      </w:pPr>
    </w:p>
    <w:p w14:paraId="0301AA41" w14:textId="71ED31D0" w:rsidR="000866D4" w:rsidRDefault="000866D4" w:rsidP="00C85E2D">
      <w:pPr>
        <w:rPr>
          <w:sz w:val="16"/>
          <w:szCs w:val="16"/>
        </w:rPr>
      </w:pPr>
    </w:p>
    <w:p w14:paraId="339CED3B" w14:textId="2645B3CC" w:rsidR="000866D4" w:rsidRDefault="000866D4" w:rsidP="00C85E2D">
      <w:pPr>
        <w:rPr>
          <w:sz w:val="16"/>
          <w:szCs w:val="16"/>
        </w:rPr>
      </w:pPr>
    </w:p>
    <w:p w14:paraId="5B0F57E6" w14:textId="76ABF4A2" w:rsidR="000866D4" w:rsidRDefault="000866D4" w:rsidP="00C85E2D">
      <w:pPr>
        <w:rPr>
          <w:sz w:val="16"/>
          <w:szCs w:val="16"/>
        </w:rPr>
      </w:pPr>
    </w:p>
    <w:p w14:paraId="3DD4E223" w14:textId="2AF43926" w:rsidR="000866D4" w:rsidRDefault="000866D4" w:rsidP="00C85E2D">
      <w:pPr>
        <w:rPr>
          <w:sz w:val="16"/>
          <w:szCs w:val="16"/>
        </w:rPr>
      </w:pPr>
    </w:p>
    <w:p w14:paraId="764137E0" w14:textId="3F097ABF" w:rsidR="000866D4" w:rsidRDefault="000866D4" w:rsidP="00C85E2D">
      <w:pPr>
        <w:rPr>
          <w:sz w:val="16"/>
          <w:szCs w:val="16"/>
        </w:rPr>
      </w:pPr>
    </w:p>
    <w:p w14:paraId="69B6BA4A" w14:textId="22159EF9" w:rsidR="000866D4" w:rsidRDefault="000866D4" w:rsidP="00C85E2D">
      <w:pPr>
        <w:rPr>
          <w:sz w:val="16"/>
          <w:szCs w:val="16"/>
        </w:rPr>
      </w:pPr>
    </w:p>
    <w:p w14:paraId="32807420" w14:textId="04F3B5E9" w:rsidR="000866D4" w:rsidRDefault="000866D4" w:rsidP="00C85E2D">
      <w:pPr>
        <w:rPr>
          <w:sz w:val="16"/>
          <w:szCs w:val="16"/>
        </w:rPr>
      </w:pPr>
    </w:p>
    <w:p w14:paraId="14966DA9" w14:textId="69F9A0D8" w:rsidR="000866D4" w:rsidRDefault="000866D4" w:rsidP="00C85E2D">
      <w:pPr>
        <w:rPr>
          <w:sz w:val="16"/>
          <w:szCs w:val="16"/>
        </w:rPr>
      </w:pPr>
    </w:p>
    <w:p w14:paraId="289C5E01" w14:textId="11CF168C" w:rsidR="000866D4" w:rsidRDefault="000866D4" w:rsidP="00C85E2D">
      <w:pPr>
        <w:rPr>
          <w:sz w:val="16"/>
          <w:szCs w:val="16"/>
        </w:rPr>
      </w:pPr>
    </w:p>
    <w:p w14:paraId="50A0A597" w14:textId="3DFD7C8E" w:rsidR="000866D4" w:rsidRDefault="000866D4" w:rsidP="00C85E2D">
      <w:pPr>
        <w:rPr>
          <w:sz w:val="16"/>
          <w:szCs w:val="16"/>
        </w:rPr>
      </w:pPr>
    </w:p>
    <w:p w14:paraId="40A0203D" w14:textId="5A019708" w:rsidR="000866D4" w:rsidRDefault="000866D4" w:rsidP="00C85E2D">
      <w:pPr>
        <w:rPr>
          <w:sz w:val="16"/>
          <w:szCs w:val="16"/>
        </w:rPr>
      </w:pPr>
    </w:p>
    <w:p w14:paraId="0A0BE3B4" w14:textId="052B230C" w:rsidR="000866D4" w:rsidRDefault="000866D4" w:rsidP="00C85E2D">
      <w:pPr>
        <w:rPr>
          <w:sz w:val="16"/>
          <w:szCs w:val="16"/>
        </w:rPr>
      </w:pPr>
    </w:p>
    <w:p w14:paraId="62EC2EBE" w14:textId="19CA0F62" w:rsidR="000866D4" w:rsidRDefault="000866D4" w:rsidP="00C85E2D">
      <w:pPr>
        <w:rPr>
          <w:sz w:val="16"/>
          <w:szCs w:val="16"/>
        </w:rPr>
      </w:pPr>
    </w:p>
    <w:p w14:paraId="77BCECB4" w14:textId="25D1A7E2" w:rsidR="000866D4" w:rsidRDefault="000866D4" w:rsidP="00C85E2D">
      <w:pPr>
        <w:rPr>
          <w:sz w:val="16"/>
          <w:szCs w:val="16"/>
        </w:rPr>
      </w:pPr>
    </w:p>
    <w:p w14:paraId="7722518E" w14:textId="7A9FA739" w:rsidR="000866D4" w:rsidRDefault="000866D4" w:rsidP="00C85E2D">
      <w:pPr>
        <w:rPr>
          <w:sz w:val="16"/>
          <w:szCs w:val="16"/>
        </w:rPr>
      </w:pPr>
    </w:p>
    <w:p w14:paraId="59DF329C" w14:textId="62A58314" w:rsidR="000866D4" w:rsidRDefault="000866D4" w:rsidP="00C85E2D">
      <w:pPr>
        <w:rPr>
          <w:sz w:val="16"/>
          <w:szCs w:val="16"/>
        </w:rPr>
      </w:pPr>
    </w:p>
    <w:p w14:paraId="02A29280" w14:textId="31DAF21F" w:rsidR="000866D4" w:rsidRDefault="000866D4" w:rsidP="00C85E2D">
      <w:pPr>
        <w:rPr>
          <w:sz w:val="16"/>
          <w:szCs w:val="16"/>
        </w:rPr>
      </w:pPr>
    </w:p>
    <w:p w14:paraId="37875CE4" w14:textId="5F036833" w:rsidR="000866D4" w:rsidRDefault="000866D4" w:rsidP="00C85E2D">
      <w:pPr>
        <w:rPr>
          <w:sz w:val="16"/>
          <w:szCs w:val="16"/>
        </w:rPr>
      </w:pPr>
    </w:p>
    <w:p w14:paraId="645F4EE2" w14:textId="77777777" w:rsidR="000866D4" w:rsidRDefault="000866D4" w:rsidP="00C85E2D">
      <w:pPr>
        <w:rPr>
          <w:sz w:val="16"/>
          <w:szCs w:val="16"/>
        </w:rPr>
      </w:pPr>
    </w:p>
    <w:p w14:paraId="2DE0C513" w14:textId="77777777" w:rsidR="000866D4" w:rsidRDefault="000866D4" w:rsidP="00C85E2D">
      <w:pPr>
        <w:rPr>
          <w:sz w:val="16"/>
          <w:szCs w:val="16"/>
        </w:rPr>
      </w:pPr>
    </w:p>
    <w:p w14:paraId="7F951150" w14:textId="3461FAD6" w:rsidR="008A48E4" w:rsidRPr="00C85E2D" w:rsidRDefault="00A25E28" w:rsidP="00C85E2D">
      <w:pPr>
        <w:rPr>
          <w:sz w:val="16"/>
          <w:szCs w:val="16"/>
        </w:rPr>
      </w:pPr>
      <w:r>
        <w:rPr>
          <w:noProof/>
          <w:sz w:val="16"/>
          <w:szCs w:val="16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EA2287" wp14:editId="56D668EC">
                <wp:simplePos x="0" y="0"/>
                <wp:positionH relativeFrom="margin">
                  <wp:align>right</wp:align>
                </wp:positionH>
                <wp:positionV relativeFrom="paragraph">
                  <wp:posOffset>-107950</wp:posOffset>
                </wp:positionV>
                <wp:extent cx="3749040" cy="10134600"/>
                <wp:effectExtent l="0" t="0" r="22860" b="19050"/>
                <wp:wrapNone/>
                <wp:docPr id="112500337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9040" cy="10134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DA49A0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public Boolean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update(</w:t>
                            </w:r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City city) {</w:t>
                            </w:r>
                          </w:p>
                          <w:p w14:paraId="0B6A43A5" w14:textId="198C2FB2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Boolean success =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true;</w:t>
                            </w:r>
                            <w:proofErr w:type="gramEnd"/>
                          </w:p>
                          <w:p w14:paraId="6AC3A5D2" w14:textId="320E8174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String update = "UPDATE city SET population=? WHERE id=?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6EBD4F90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spellStart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update);) {</w:t>
                            </w:r>
                          </w:p>
                          <w:p w14:paraId="6FA24530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(1,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getPopulatio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3F4548A2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(2,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getID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600054FA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executeUpdate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07C8EAC4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} </w:t>
                            </w:r>
                          </w:p>
                          <w:p w14:paraId="41E322EA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e) {</w:t>
                            </w:r>
                          </w:p>
                          <w:p w14:paraId="41BF5050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17EF8A51" w14:textId="5266FE1A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success =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false;</w:t>
                            </w:r>
                            <w:r w:rsidR="008E4DE8"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  <w:r w:rsidR="008E4DE8"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A25E28">
                              <w:rPr>
                                <w:sz w:val="16"/>
                                <w:szCs w:val="16"/>
                              </w:rPr>
                              <w:t>return success;   }</w:t>
                            </w:r>
                          </w:p>
                          <w:p w14:paraId="5B9A0A95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0D3FF5F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public Boolean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delete(</w:t>
                            </w:r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Integer pk) {</w:t>
                            </w:r>
                          </w:p>
                          <w:p w14:paraId="4FF8B4DB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Boolean success =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false;</w:t>
                            </w:r>
                            <w:proofErr w:type="gramEnd"/>
                          </w:p>
                          <w:p w14:paraId="749AB518" w14:textId="7189050C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String delete = "DELETE FROM city WHERE id=?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6E225E31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spellStart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=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delete)) {</w:t>
                            </w:r>
                          </w:p>
                          <w:p w14:paraId="6BF1F703" w14:textId="30938942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1, pk);</w:t>
                            </w:r>
                          </w:p>
                          <w:p w14:paraId="3C9E18A3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if(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executeUpdate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 != 0) {</w:t>
                            </w:r>
                          </w:p>
                          <w:p w14:paraId="68A6043F" w14:textId="39D051AF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    success =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true;</w:t>
                            </w:r>
                            <w:r w:rsidR="008E4DE8"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  <w:proofErr w:type="gramEnd"/>
                            <w:r w:rsidR="008E4DE8"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A25E28">
                              <w:rPr>
                                <w:sz w:val="16"/>
                                <w:szCs w:val="16"/>
                              </w:rPr>
                              <w:t>}    }</w:t>
                            </w:r>
                          </w:p>
                          <w:p w14:paraId="2D754148" w14:textId="6F273ADF" w:rsidR="00A25E28" w:rsidRDefault="00A25E28" w:rsidP="008E4DE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e) {  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A25E28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E4DE8"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A25E28">
                              <w:rPr>
                                <w:sz w:val="16"/>
                                <w:szCs w:val="16"/>
                              </w:rPr>
                              <w:t>return success;  }</w:t>
                            </w:r>
                          </w:p>
                          <w:p w14:paraId="4F0A5E91" w14:textId="77777777" w:rsidR="008E4DE8" w:rsidRPr="00A25E28" w:rsidRDefault="008E4DE8" w:rsidP="008E4DE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3F7C28C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public City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findById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Integer pk) {</w:t>
                            </w:r>
                          </w:p>
                          <w:p w14:paraId="72EF2855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City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= new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(</w:t>
                            </w:r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A8CB68B" w14:textId="27057209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String select = "SELECT * FROM city WHERE id=?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3343F506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spellStart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select);) {</w:t>
                            </w:r>
                          </w:p>
                          <w:p w14:paraId="511BAAB0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1, pk);</w:t>
                            </w:r>
                          </w:p>
                          <w:p w14:paraId="2D701507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result =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ps.executeQuery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3FE38762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6CD8C47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if (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.next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668B32D1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setCountryCode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"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ountryCode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"));</w:t>
                            </w:r>
                          </w:p>
                          <w:p w14:paraId="05297085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setDistrict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"District"));</w:t>
                            </w:r>
                          </w:p>
                          <w:p w14:paraId="21CE43B5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setID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.getI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"ID"));</w:t>
                            </w:r>
                          </w:p>
                          <w:p w14:paraId="010842BC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setName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"Name"));</w:t>
                            </w:r>
                          </w:p>
                          <w:p w14:paraId="34F4E0D1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.setPopulation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result.getInt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"Population"));</w:t>
                            </w:r>
                          </w:p>
                          <w:p w14:paraId="31618673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}</w:t>
                            </w:r>
                          </w:p>
                          <w:p w14:paraId="056FA490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2708DBAD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e) {</w:t>
                            </w:r>
                          </w:p>
                          <w:p w14:paraId="5F9ADE3D" w14:textId="732A5685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A25E28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proofErr w:type="gramEnd"/>
                            <w:r w:rsidRPr="00A25E28">
                              <w:rPr>
                                <w:sz w:val="16"/>
                                <w:szCs w:val="16"/>
                              </w:rPr>
                              <w:t>());  }</w:t>
                            </w:r>
                          </w:p>
                          <w:p w14:paraId="534CC198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    return </w:t>
                            </w:r>
                            <w:proofErr w:type="gramStart"/>
                            <w:r w:rsidRPr="00A25E28">
                              <w:rPr>
                                <w:sz w:val="16"/>
                                <w:szCs w:val="16"/>
                              </w:rPr>
                              <w:t>city;</w:t>
                            </w:r>
                            <w:proofErr w:type="gramEnd"/>
                          </w:p>
                          <w:p w14:paraId="42ABD297" w14:textId="77777777" w:rsidR="00A25E28" w:rsidRPr="00A25E28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16020E2C" w14:textId="54BAB3AF" w:rsidR="00A25E28" w:rsidRPr="000E1DF3" w:rsidRDefault="00A25E28" w:rsidP="00A25E2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A25E28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2287" id="Text Box 3" o:spid="_x0000_s1028" type="#_x0000_t202" style="position:absolute;margin-left:244pt;margin-top:-8.5pt;width:295.2pt;height:798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" fillcolor="window" strokeweight=".5pt">
                <v:textbox>
                  <w:txbxContent>
                    <w:p w14:paraId="50DA49A0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public Boolean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update(</w:t>
                      </w:r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City city) {</w:t>
                      </w:r>
                    </w:p>
                    <w:p w14:paraId="0B6A43A5" w14:textId="198C2FB2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Boolean success =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true;</w:t>
                      </w:r>
                      <w:proofErr w:type="gramEnd"/>
                    </w:p>
                    <w:p w14:paraId="6AC3A5D2" w14:textId="320E8174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String update = "UPDATE city SET population=? WHERE id=?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6EBD4F90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try(</w:t>
                      </w:r>
                      <w:proofErr w:type="spellStart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update);) {</w:t>
                      </w:r>
                    </w:p>
                    <w:p w14:paraId="6FA24530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 xml:space="preserve">(1,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ity.getPopulatio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3F4548A2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 xml:space="preserve">(2,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ity.getID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600054FA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executeUpdate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);</w:t>
                      </w:r>
                    </w:p>
                    <w:p w14:paraId="07C8EAC4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} </w:t>
                      </w:r>
                    </w:p>
                    <w:p w14:paraId="41E322EA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e) {</w:t>
                      </w:r>
                    </w:p>
                    <w:p w14:paraId="41BF5050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17EF8A51" w14:textId="5266FE1A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success =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false;</w:t>
                      </w:r>
                      <w:r w:rsidR="008E4DE8">
                        <w:rPr>
                          <w:sz w:val="16"/>
                          <w:szCs w:val="16"/>
                        </w:rPr>
                        <w:t xml:space="preserve">   </w:t>
                      </w:r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}</w:t>
                      </w:r>
                      <w:r w:rsidR="008E4DE8">
                        <w:rPr>
                          <w:sz w:val="16"/>
                          <w:szCs w:val="16"/>
                        </w:rPr>
                        <w:t xml:space="preserve">   </w:t>
                      </w:r>
                      <w:r w:rsidRPr="00A25E28">
                        <w:rPr>
                          <w:sz w:val="16"/>
                          <w:szCs w:val="16"/>
                        </w:rPr>
                        <w:t>return success;   }</w:t>
                      </w:r>
                    </w:p>
                    <w:p w14:paraId="5B9A0A95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0D3FF5F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public Boolean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delete(</w:t>
                      </w:r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Integer pk) {</w:t>
                      </w:r>
                    </w:p>
                    <w:p w14:paraId="4FF8B4DB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Boolean success =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false;</w:t>
                      </w:r>
                      <w:proofErr w:type="gramEnd"/>
                    </w:p>
                    <w:p w14:paraId="749AB518" w14:textId="7189050C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String delete = "DELETE FROM city WHERE id=?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6E225E31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try(</w:t>
                      </w:r>
                      <w:proofErr w:type="spellStart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 =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delete)) {</w:t>
                      </w:r>
                    </w:p>
                    <w:p w14:paraId="6BF1F703" w14:textId="30938942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1, pk);</w:t>
                      </w:r>
                    </w:p>
                    <w:p w14:paraId="3C9E18A3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if(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executeUpdate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) != 0) {</w:t>
                      </w:r>
                    </w:p>
                    <w:p w14:paraId="68A6043F" w14:textId="39D051AF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    success =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true;</w:t>
                      </w:r>
                      <w:r w:rsidR="008E4DE8">
                        <w:rPr>
                          <w:sz w:val="16"/>
                          <w:szCs w:val="16"/>
                        </w:rPr>
                        <w:t xml:space="preserve">   </w:t>
                      </w:r>
                      <w:proofErr w:type="gramEnd"/>
                      <w:r w:rsidR="008E4DE8">
                        <w:rPr>
                          <w:sz w:val="16"/>
                          <w:szCs w:val="16"/>
                        </w:rPr>
                        <w:t xml:space="preserve">  </w:t>
                      </w:r>
                      <w:r w:rsidRPr="00A25E28">
                        <w:rPr>
                          <w:sz w:val="16"/>
                          <w:szCs w:val="16"/>
                        </w:rPr>
                        <w:t>}    }</w:t>
                      </w:r>
                    </w:p>
                    <w:p w14:paraId="2D754148" w14:textId="6F273ADF" w:rsidR="00A25E28" w:rsidRDefault="00A25E28" w:rsidP="008E4DE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e) {  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));</w:t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  <w:r w:rsidRPr="00A25E28">
                        <w:rPr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8E4DE8">
                        <w:rPr>
                          <w:sz w:val="16"/>
                          <w:szCs w:val="16"/>
                        </w:rPr>
                        <w:t xml:space="preserve">  </w:t>
                      </w:r>
                      <w:r w:rsidRPr="00A25E28">
                        <w:rPr>
                          <w:sz w:val="16"/>
                          <w:szCs w:val="16"/>
                        </w:rPr>
                        <w:t>return success;  }</w:t>
                      </w:r>
                    </w:p>
                    <w:p w14:paraId="4F0A5E91" w14:textId="77777777" w:rsidR="008E4DE8" w:rsidRPr="00A25E28" w:rsidRDefault="008E4DE8" w:rsidP="008E4DE8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3F7C28C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public City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findById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Integer pk) {</w:t>
                      </w:r>
                    </w:p>
                    <w:p w14:paraId="72EF2855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City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ity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= new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(</w:t>
                      </w:r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6A8CB68B" w14:textId="27057209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String select = "SELECT * FROM city WHERE id=?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3343F506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try(</w:t>
                      </w:r>
                      <w:proofErr w:type="spellStart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select);) {</w:t>
                      </w:r>
                    </w:p>
                    <w:p w14:paraId="511BAAB0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1, pk);</w:t>
                      </w:r>
                    </w:p>
                    <w:p w14:paraId="2D701507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result =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ps.executeQuery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);</w:t>
                      </w:r>
                    </w:p>
                    <w:p w14:paraId="3FE38762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6CD8C47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if (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result.next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668B32D1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.setCountryCode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"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CountryCode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"));</w:t>
                      </w:r>
                    </w:p>
                    <w:p w14:paraId="05297085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.setDistrict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"District"));</w:t>
                      </w:r>
                    </w:p>
                    <w:p w14:paraId="21CE43B5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.setID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result.getI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"ID"));</w:t>
                      </w:r>
                    </w:p>
                    <w:p w14:paraId="010842BC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.setName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"Name"));</w:t>
                      </w:r>
                    </w:p>
                    <w:p w14:paraId="34F4E0D1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.setPopulation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result.getInt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"Population"));</w:t>
                      </w:r>
                    </w:p>
                    <w:p w14:paraId="31618673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}</w:t>
                      </w:r>
                    </w:p>
                    <w:p w14:paraId="056FA490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2708DBAD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 xml:space="preserve"> e) {</w:t>
                      </w:r>
                    </w:p>
                    <w:p w14:paraId="5F9ADE3D" w14:textId="732A5685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A25E28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A25E28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proofErr w:type="gramEnd"/>
                      <w:r w:rsidRPr="00A25E28">
                        <w:rPr>
                          <w:sz w:val="16"/>
                          <w:szCs w:val="16"/>
                        </w:rPr>
                        <w:t>());  }</w:t>
                      </w:r>
                    </w:p>
                    <w:p w14:paraId="534CC198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    return </w:t>
                      </w:r>
                      <w:proofErr w:type="gramStart"/>
                      <w:r w:rsidRPr="00A25E28">
                        <w:rPr>
                          <w:sz w:val="16"/>
                          <w:szCs w:val="16"/>
                        </w:rPr>
                        <w:t>city;</w:t>
                      </w:r>
                      <w:proofErr w:type="gramEnd"/>
                    </w:p>
                    <w:p w14:paraId="42ABD297" w14:textId="77777777" w:rsidR="00A25E28" w:rsidRPr="00A25E28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16020E2C" w14:textId="54BAB3AF" w:rsidR="00A25E28" w:rsidRPr="000E1DF3" w:rsidRDefault="00A25E28" w:rsidP="00A25E28">
                      <w:pPr>
                        <w:rPr>
                          <w:sz w:val="16"/>
                          <w:szCs w:val="16"/>
                        </w:rPr>
                      </w:pPr>
                      <w:r w:rsidRPr="00A25E28">
                        <w:rPr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15C1"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52AAE3" wp14:editId="69DCF54D">
                <wp:simplePos x="0" y="0"/>
                <wp:positionH relativeFrom="page">
                  <wp:align>left</wp:align>
                </wp:positionH>
                <wp:positionV relativeFrom="paragraph">
                  <wp:posOffset>-107950</wp:posOffset>
                </wp:positionV>
                <wp:extent cx="3886200" cy="10027920"/>
                <wp:effectExtent l="0" t="0" r="19050" b="11430"/>
                <wp:wrapNone/>
                <wp:docPr id="107264771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10027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DE4FEC" w14:textId="2FFF9542" w:rsidR="006215C1" w:rsidRPr="000E1DF3" w:rsidRDefault="006215C1" w:rsidP="006215C1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CITYDAO) 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package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daos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;</w:t>
                            </w:r>
                            <w:proofErr w:type="gramEnd"/>
                          </w:p>
                          <w:p w14:paraId="1E9F5B79" w14:textId="73FFFB8C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import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sql.Connection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sql.Prepared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sql.ResultSe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sql.SQLExcep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sql.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util.ArrayLis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java.util.Lis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entities.City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6284F15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Dao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implements Dao&lt;City, Integer&gt; {</w:t>
                            </w:r>
                          </w:p>
                          <w:p w14:paraId="212AB1C1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Connection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;</w:t>
                            </w:r>
                            <w:proofErr w:type="gramEnd"/>
                          </w:p>
                          <w:p w14:paraId="7DF20037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public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Dao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 connection) {</w:t>
                            </w:r>
                          </w:p>
                          <w:p w14:paraId="47FF4CA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his.connection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connection;</w:t>
                            </w:r>
                          </w:p>
                          <w:p w14:paraId="414BE7AD" w14:textId="3E6213E2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1803A1A8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public List&lt;City&gt;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findAll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) {</w:t>
                            </w:r>
                          </w:p>
                          <w:p w14:paraId="3E5D7B76" w14:textId="53A19FD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List&lt;City&gt;cities = new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ArrayLis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&lt;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&gt;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35628A6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Statement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.create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3F68C6F7" w14:textId="7A7DD3AB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result =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tatement.executeQuery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SELECT * FROM city");</w:t>
                            </w:r>
                          </w:p>
                          <w:p w14:paraId="31A5C161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while 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nex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3EF8834D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City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new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5ED1EB6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CountryCod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untryCode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"));</w:t>
                            </w:r>
                          </w:p>
                          <w:p w14:paraId="363FA9E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Distric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District"));</w:t>
                            </w:r>
                          </w:p>
                          <w:p w14:paraId="4364D4B6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ID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I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ID"));</w:t>
                            </w:r>
                          </w:p>
                          <w:p w14:paraId="0E4117E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Nam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Name"));</w:t>
                            </w:r>
                          </w:p>
                          <w:p w14:paraId="610810D7" w14:textId="482E3BC9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Population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I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Population"));</w:t>
                            </w:r>
                          </w:p>
                          <w:p w14:paraId="034816E3" w14:textId="42551A79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ies.add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city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);  }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1E1A9BC6" w14:textId="78F9EF6C" w:rsidR="006215C1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e) {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   }   return cities;  }</w:t>
                            </w:r>
                          </w:p>
                          <w:p w14:paraId="2762F8B3" w14:textId="77777777" w:rsidR="000E1DF3" w:rsidRPr="000E1DF3" w:rsidRDefault="000E1DF3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A70D71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public void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insert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City city) {</w:t>
                            </w:r>
                          </w:p>
                          <w:p w14:paraId="75F7EFD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Statement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.create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43B8A8D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String insert = "INSERT INTO city VALUES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(?,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?, ?, ?, ?)";</w:t>
                            </w:r>
                          </w:p>
                          <w:p w14:paraId="1E32916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5001C7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insert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tatement.RETURN_GENERATED_KEYS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04FEB9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String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1, null);</w:t>
                            </w:r>
                          </w:p>
                          <w:p w14:paraId="550E308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String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2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getName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1C68DD73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String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3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getCountryCode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7E044AE8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String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4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getDistric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05BAA716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5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getPopula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64A8B3C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executeUpdat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3704FF3B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5C0478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keys =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getGeneratedKeys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4C852916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if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keys.nex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2B86146C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ID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keys.getI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1));</w:t>
                            </w:r>
                          </w:p>
                          <w:p w14:paraId="51CA4E7F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}</w:t>
                            </w:r>
                          </w:p>
                          <w:p w14:paraId="5932411E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77F8F3B6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e) {</w:t>
                            </w:r>
                          </w:p>
                          <w:p w14:paraId="24AA88D3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3D4FDC4C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3BC31AB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46E3ABED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74782B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/**</w:t>
                            </w:r>
                          </w:p>
                          <w:p w14:paraId="7D6E2AE6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ass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in a city object to update the object this is run on to the values of the passed object</w:t>
                            </w:r>
                          </w:p>
                          <w:p w14:paraId="0670AEE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turns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true or false for whether it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ucceded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or failed</w:t>
                            </w:r>
                          </w:p>
                          <w:p w14:paraId="2BF24C0D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/</w:t>
                            </w:r>
                          </w:p>
                          <w:p w14:paraId="095C65CB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public Boolean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update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City city) {</w:t>
                            </w:r>
                          </w:p>
                          <w:p w14:paraId="38B9D2C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Boolean success =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ue;</w:t>
                            </w:r>
                            <w:proofErr w:type="gramEnd"/>
                          </w:p>
                          <w:p w14:paraId="4BD7A7FB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B542EE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String update = "UPDATE city SET population=? WHERE id=?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57987B9B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FCAD6C8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update);) {</w:t>
                            </w:r>
                          </w:p>
                          <w:p w14:paraId="739E7897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1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getPopula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21853311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(2,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getID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0E04D08C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executeUpdat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69C13544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 </w:t>
                            </w:r>
                          </w:p>
                          <w:p w14:paraId="34256A9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e) {</w:t>
                            </w:r>
                          </w:p>
                          <w:p w14:paraId="1A75EFA1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3976BABF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success =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false;</w:t>
                            </w:r>
                            <w:proofErr w:type="gramEnd"/>
                          </w:p>
                          <w:p w14:paraId="1AE70143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2B2832F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return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uccess;</w:t>
                            </w:r>
                            <w:proofErr w:type="gramEnd"/>
                          </w:p>
                          <w:p w14:paraId="40372BF4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1F9E18C4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F28EAF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/**</w:t>
                            </w:r>
                          </w:p>
                          <w:p w14:paraId="2FCB2F2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ass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the primary key of the row you want to delete from the city table</w:t>
                            </w:r>
                          </w:p>
                          <w:p w14:paraId="20DC6C5E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/</w:t>
                            </w:r>
                          </w:p>
                          <w:p w14:paraId="43362864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public Boolean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delete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Integer pk) {</w:t>
                            </w:r>
                          </w:p>
                          <w:p w14:paraId="0FB860CB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Boolean success =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false;</w:t>
                            </w:r>
                            <w:proofErr w:type="gramEnd"/>
                          </w:p>
                          <w:p w14:paraId="2F6604C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String delete = "DELETE FROM city WHERE id=?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77D1B5CE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338A18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=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delete)) {</w:t>
                            </w:r>
                          </w:p>
                          <w:p w14:paraId="6E99EEC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1, pk);</w:t>
                            </w:r>
                          </w:p>
                          <w:p w14:paraId="226ABC6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3CAD9E3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if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executeUpdat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 != 0) {</w:t>
                            </w:r>
                          </w:p>
                          <w:p w14:paraId="4815E03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success =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ue;</w:t>
                            </w:r>
                            <w:proofErr w:type="gramEnd"/>
                          </w:p>
                          <w:p w14:paraId="0A465BB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}</w:t>
                            </w:r>
                          </w:p>
                          <w:p w14:paraId="48386F5D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3815295D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e) {</w:t>
                            </w:r>
                          </w:p>
                          <w:p w14:paraId="1EE0A1D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2AAC77E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35810D3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2E4120E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return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uccess;</w:t>
                            </w:r>
                            <w:proofErr w:type="gramEnd"/>
                          </w:p>
                          <w:p w14:paraId="7295633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680C6E2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FE9BB89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/**</w:t>
                            </w:r>
                          </w:p>
                          <w:p w14:paraId="04CC3E8E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turns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a city object filled with values retrieved from the table with the passed primary key</w:t>
                            </w:r>
                          </w:p>
                          <w:p w14:paraId="2A888183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*/</w:t>
                            </w:r>
                          </w:p>
                          <w:p w14:paraId="51DD53B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public City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findById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Integer pk) {</w:t>
                            </w:r>
                          </w:p>
                          <w:p w14:paraId="32E12DC8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City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new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(</w:t>
                            </w:r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3A62222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String select = "SELECT * FROM city WHERE id=?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";</w:t>
                            </w:r>
                            <w:proofErr w:type="gramEnd"/>
                          </w:p>
                          <w:p w14:paraId="177828F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7C8C241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try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Prepared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nnection.prepareStateme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select);) {</w:t>
                            </w:r>
                          </w:p>
                          <w:p w14:paraId="6BD123BC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setIn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1, pk);</w:t>
                            </w:r>
                          </w:p>
                          <w:p w14:paraId="5154C15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Se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result =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ps.executeQuery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3B89B238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C86EE1B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if 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nex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 {</w:t>
                            </w:r>
                          </w:p>
                          <w:p w14:paraId="4F693A87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CountryCod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ountryCode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"));</w:t>
                            </w:r>
                          </w:p>
                          <w:p w14:paraId="12F73A24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District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District"));</w:t>
                            </w:r>
                          </w:p>
                          <w:p w14:paraId="317E3C8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ID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I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ID"));</w:t>
                            </w:r>
                          </w:p>
                          <w:p w14:paraId="52E53C38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Nam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String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Name"));</w:t>
                            </w:r>
                          </w:p>
                          <w:p w14:paraId="3F441220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.setPopulation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result.getInt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"Population"));</w:t>
                            </w:r>
                          </w:p>
                          <w:p w14:paraId="3178310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}</w:t>
                            </w:r>
                          </w:p>
                          <w:p w14:paraId="6AFE172F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30CC5C03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atch(</w:t>
                            </w:r>
                            <w:proofErr w:type="spellStart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SQLExceptio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e) {</w:t>
                            </w:r>
                          </w:p>
                          <w:p w14:paraId="2AF2B555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System.err.println</w:t>
                            </w:r>
                            <w:proofErr w:type="spellEnd"/>
                            <w:r w:rsidRPr="000E1DF3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e.getMessage</w:t>
                            </w:r>
                            <w:proofErr w:type="spellEnd"/>
                            <w:proofErr w:type="gramEnd"/>
                            <w:r w:rsidRPr="000E1DF3">
                              <w:rPr>
                                <w:sz w:val="16"/>
                                <w:szCs w:val="16"/>
                              </w:rPr>
                              <w:t>());</w:t>
                            </w:r>
                          </w:p>
                          <w:p w14:paraId="3C235A57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334D9AFE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33FBE84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    return </w:t>
                            </w:r>
                            <w:proofErr w:type="gramStart"/>
                            <w:r w:rsidRPr="000E1DF3">
                              <w:rPr>
                                <w:sz w:val="16"/>
                                <w:szCs w:val="16"/>
                              </w:rPr>
                              <w:t>city;</w:t>
                            </w:r>
                            <w:proofErr w:type="gramEnd"/>
                          </w:p>
                          <w:p w14:paraId="7F7CA94A" w14:textId="77777777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 xml:space="preserve">    }</w:t>
                            </w:r>
                          </w:p>
                          <w:p w14:paraId="0C10A567" w14:textId="6C7765D4" w:rsidR="006215C1" w:rsidRPr="000E1DF3" w:rsidRDefault="006215C1" w:rsidP="006215C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0E1DF3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2AAE3" id="Text Box 4" o:spid="_x0000_s1029" type="#_x0000_t202" style="position:absolute;margin-left:0;margin-top:-8.5pt;width:306pt;height:789.6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" fillcolor="white [3201]" strokeweight=".5pt">
                <v:textbox>
                  <w:txbxContent>
                    <w:p w14:paraId="60DE4FEC" w14:textId="2FFF9542" w:rsidR="006215C1" w:rsidRPr="000E1DF3" w:rsidRDefault="006215C1" w:rsidP="006215C1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(CITYDAO) 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package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daos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;</w:t>
                      </w:r>
                      <w:proofErr w:type="gramEnd"/>
                    </w:p>
                    <w:p w14:paraId="1E9F5B79" w14:textId="73FFFB8C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import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java.sql.Connection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,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java.sql.Prepared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java.sql.ResultSe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java.sql.SQLExcep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java.sql.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java.util.ArrayLis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java.util.Lis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, </w:t>
                      </w:r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entities.City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;</w:t>
                      </w:r>
                    </w:p>
                    <w:p w14:paraId="6284F15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public class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Dao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implements Dao&lt;City, Integer&gt; {</w:t>
                      </w:r>
                    </w:p>
                    <w:p w14:paraId="212AB1C1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Connection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onnec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;</w:t>
                      </w:r>
                      <w:proofErr w:type="gramEnd"/>
                    </w:p>
                    <w:p w14:paraId="7DF20037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public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Dao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Connection connection) {</w:t>
                      </w:r>
                    </w:p>
                    <w:p w14:paraId="47FF4CA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his.connection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= connection;</w:t>
                      </w:r>
                    </w:p>
                    <w:p w14:paraId="414BE7AD" w14:textId="3E6213E2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1803A1A8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public List&lt;City&gt;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findAll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) {</w:t>
                      </w:r>
                    </w:p>
                    <w:p w14:paraId="3E5D7B76" w14:textId="53A19FD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List&lt;City&gt;cities = new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ArrayLis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&lt;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&gt;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235628A6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y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Statement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nnection.create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3F68C6F7" w14:textId="7A7DD3AB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result =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statement.executeQuery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"SELECT * FROM city");</w:t>
                      </w:r>
                    </w:p>
                    <w:p w14:paraId="31A5C161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while 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result.nex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3EF8834D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City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new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5ED1EB6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CountryCod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untryCode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"));</w:t>
                      </w:r>
                    </w:p>
                    <w:p w14:paraId="363FA9E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Distric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District"));</w:t>
                      </w:r>
                    </w:p>
                    <w:p w14:paraId="4364D4B6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ID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I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ID"));</w:t>
                      </w:r>
                    </w:p>
                    <w:p w14:paraId="0E4117E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Nam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Name"));</w:t>
                      </w:r>
                    </w:p>
                    <w:p w14:paraId="610810D7" w14:textId="482E3BC9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Population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I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Population"));</w:t>
                      </w:r>
                    </w:p>
                    <w:p w14:paraId="034816E3" w14:textId="42551A79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ies.add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city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);  }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1E1A9BC6" w14:textId="78F9EF6C" w:rsidR="006215C1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e) {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   }   return cities;  }</w:t>
                      </w:r>
                    </w:p>
                    <w:p w14:paraId="2762F8B3" w14:textId="77777777" w:rsidR="000E1DF3" w:rsidRPr="000E1DF3" w:rsidRDefault="000E1DF3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A70D71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public void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insert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City city) {</w:t>
                      </w:r>
                    </w:p>
                    <w:p w14:paraId="75F7EFD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y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Statement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nnection.create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43B8A8D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String insert = "INSERT INTO city VALUES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(?,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?, ?, ?, ?)";</w:t>
                      </w:r>
                    </w:p>
                    <w:p w14:paraId="1E32916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15001C7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insert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tatement.RETURN_GENERATED_KEYS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404FEB9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String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1, null);</w:t>
                      </w:r>
                    </w:p>
                    <w:p w14:paraId="550E308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String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2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.getName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1C68DD73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String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3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.getCountryCode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7E044AE8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String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4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.getDistric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05BAA716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5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.getPopula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64A8B3C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executeUpdat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;</w:t>
                      </w:r>
                    </w:p>
                    <w:p w14:paraId="3704FF3B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55C0478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keys =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getGeneratedKeys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;</w:t>
                      </w:r>
                    </w:p>
                    <w:p w14:paraId="4C852916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if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keys.nex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2B86146C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ID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keys.getI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1));</w:t>
                      </w:r>
                    </w:p>
                    <w:p w14:paraId="51CA4E7F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}</w:t>
                      </w:r>
                    </w:p>
                    <w:p w14:paraId="5932411E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77F8F3B6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e) {</w:t>
                      </w:r>
                    </w:p>
                    <w:p w14:paraId="24AA88D3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3D4FDC4C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3BC31AB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46E3ABED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74782B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/**</w:t>
                      </w:r>
                    </w:p>
                    <w:p w14:paraId="7D6E2AE6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ass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in a city object to update the object this is run on to the values of the passed object</w:t>
                      </w:r>
                    </w:p>
                    <w:p w14:paraId="0670AEE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returns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true or false for whether it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ucceded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or failed</w:t>
                      </w:r>
                    </w:p>
                    <w:p w14:paraId="2BF24C0D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/</w:t>
                      </w:r>
                    </w:p>
                    <w:p w14:paraId="095C65CB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public Boolean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update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City city) {</w:t>
                      </w:r>
                    </w:p>
                    <w:p w14:paraId="38B9D2C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Boolean success =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ue;</w:t>
                      </w:r>
                      <w:proofErr w:type="gramEnd"/>
                    </w:p>
                    <w:p w14:paraId="4BD7A7FB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B542EE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String update = "UPDATE city SET population=? WHERE id=?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57987B9B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FCAD6C8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y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update);) {</w:t>
                      </w:r>
                    </w:p>
                    <w:p w14:paraId="739E7897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1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.getPopula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21853311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(2,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.getID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0E04D08C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executeUpdat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;</w:t>
                      </w:r>
                    </w:p>
                    <w:p w14:paraId="69C13544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 </w:t>
                      </w:r>
                    </w:p>
                    <w:p w14:paraId="34256A9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e) {</w:t>
                      </w:r>
                    </w:p>
                    <w:p w14:paraId="1A75EFA1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3976BABF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success =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false;</w:t>
                      </w:r>
                      <w:proofErr w:type="gramEnd"/>
                    </w:p>
                    <w:p w14:paraId="1AE70143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2B2832F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return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success;</w:t>
                      </w:r>
                      <w:proofErr w:type="gramEnd"/>
                    </w:p>
                    <w:p w14:paraId="40372BF4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1F9E18C4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0F28EAF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/**</w:t>
                      </w:r>
                    </w:p>
                    <w:p w14:paraId="2FCB2F2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ass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the primary key of the row you want to delete from the city table</w:t>
                      </w:r>
                    </w:p>
                    <w:p w14:paraId="20DC6C5E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/</w:t>
                      </w:r>
                    </w:p>
                    <w:p w14:paraId="43362864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public Boolean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delete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Integer pk) {</w:t>
                      </w:r>
                    </w:p>
                    <w:p w14:paraId="0FB860CB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Boolean success =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false;</w:t>
                      </w:r>
                      <w:proofErr w:type="gramEnd"/>
                    </w:p>
                    <w:p w14:paraId="2F6604C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String delete = "DELETE FROM city WHERE id=?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77D1B5CE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338A18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y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 =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delete)) {</w:t>
                      </w:r>
                    </w:p>
                    <w:p w14:paraId="6E99EEC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1, pk);</w:t>
                      </w:r>
                    </w:p>
                    <w:p w14:paraId="226ABC6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73CAD9E3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if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executeUpdat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 != 0) {</w:t>
                      </w:r>
                    </w:p>
                    <w:p w14:paraId="4815E03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success =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ue;</w:t>
                      </w:r>
                      <w:proofErr w:type="gramEnd"/>
                    </w:p>
                    <w:p w14:paraId="0A465BB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}</w:t>
                      </w:r>
                    </w:p>
                    <w:p w14:paraId="48386F5D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3815295D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e) {</w:t>
                      </w:r>
                    </w:p>
                    <w:p w14:paraId="1EE0A1D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2AAC77E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35810D3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2E4120E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return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success;</w:t>
                      </w:r>
                      <w:proofErr w:type="gramEnd"/>
                    </w:p>
                    <w:p w14:paraId="7295633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680C6E2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3FE9BB89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/**</w:t>
                      </w:r>
                    </w:p>
                    <w:p w14:paraId="04CC3E8E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returns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 xml:space="preserve"> a city object filled with values retrieved from the table with the passed primary key</w:t>
                      </w:r>
                    </w:p>
                    <w:p w14:paraId="2A888183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*/</w:t>
                      </w:r>
                    </w:p>
                    <w:p w14:paraId="51DD53B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public City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findById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Integer pk) {</w:t>
                      </w:r>
                    </w:p>
                    <w:p w14:paraId="32E12DC8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City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ity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new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(</w:t>
                      </w:r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);</w:t>
                      </w:r>
                    </w:p>
                    <w:p w14:paraId="03A62222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String select = "SELECT * FROM city WHERE id=?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";</w:t>
                      </w:r>
                      <w:proofErr w:type="gramEnd"/>
                    </w:p>
                    <w:p w14:paraId="177828F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77C8C241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try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Prepared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ps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nnection.prepareStateme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select);) {</w:t>
                      </w:r>
                    </w:p>
                    <w:p w14:paraId="6BD123BC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setIn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1, pk);</w:t>
                      </w:r>
                    </w:p>
                    <w:p w14:paraId="5154C15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Se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result =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ps.executeQuery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;</w:t>
                      </w:r>
                    </w:p>
                    <w:p w14:paraId="3B89B238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2C86EE1B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if 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result.nex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 {</w:t>
                      </w:r>
                    </w:p>
                    <w:p w14:paraId="4F693A87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CountryCod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CountryCode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"));</w:t>
                      </w:r>
                    </w:p>
                    <w:p w14:paraId="12F73A24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District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District"));</w:t>
                      </w:r>
                    </w:p>
                    <w:p w14:paraId="317E3C8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ID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I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ID"));</w:t>
                      </w:r>
                    </w:p>
                    <w:p w14:paraId="52E53C38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Nam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String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Name"));</w:t>
                      </w:r>
                    </w:p>
                    <w:p w14:paraId="3F441220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.setPopulation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result.getInt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"Population"));</w:t>
                      </w:r>
                    </w:p>
                    <w:p w14:paraId="3178310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}</w:t>
                      </w:r>
                    </w:p>
                    <w:p w14:paraId="6AFE172F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30CC5C03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atch(</w:t>
                      </w:r>
                      <w:proofErr w:type="spellStart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SQLExceptio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 xml:space="preserve"> e) {</w:t>
                      </w:r>
                    </w:p>
                    <w:p w14:paraId="2AF2B555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0E1DF3">
                        <w:rPr>
                          <w:sz w:val="16"/>
                          <w:szCs w:val="16"/>
                        </w:rPr>
                        <w:t>System.err.println</w:t>
                      </w:r>
                      <w:proofErr w:type="spellEnd"/>
                      <w:r w:rsidRPr="000E1DF3">
                        <w:rPr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e.getMessage</w:t>
                      </w:r>
                      <w:proofErr w:type="spellEnd"/>
                      <w:proofErr w:type="gramEnd"/>
                      <w:r w:rsidRPr="000E1DF3">
                        <w:rPr>
                          <w:sz w:val="16"/>
                          <w:szCs w:val="16"/>
                        </w:rPr>
                        <w:t>());</w:t>
                      </w:r>
                    </w:p>
                    <w:p w14:paraId="3C235A57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334D9AFE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</w:p>
                    <w:p w14:paraId="433FBE84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    return </w:t>
                      </w:r>
                      <w:proofErr w:type="gramStart"/>
                      <w:r w:rsidRPr="000E1DF3">
                        <w:rPr>
                          <w:sz w:val="16"/>
                          <w:szCs w:val="16"/>
                        </w:rPr>
                        <w:t>city;</w:t>
                      </w:r>
                      <w:proofErr w:type="gramEnd"/>
                    </w:p>
                    <w:p w14:paraId="7F7CA94A" w14:textId="77777777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 xml:space="preserve">    }</w:t>
                      </w:r>
                    </w:p>
                    <w:p w14:paraId="0C10A567" w14:textId="6C7765D4" w:rsidR="006215C1" w:rsidRPr="000E1DF3" w:rsidRDefault="006215C1" w:rsidP="006215C1">
                      <w:pPr>
                        <w:rPr>
                          <w:sz w:val="16"/>
                          <w:szCs w:val="16"/>
                        </w:rPr>
                      </w:pPr>
                      <w:r w:rsidRPr="000E1DF3">
                        <w:rPr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8A48E4" w:rsidRPr="00C85E2D" w:rsidSect="00C85E2D">
      <w:pgSz w:w="12240" w:h="15840"/>
      <w:pgMar w:top="170" w:right="170" w:bottom="170" w:left="17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tjQyMjKzNLW0NDFV0lEKTi0uzszPAykwrAUAEdDVoSwAAAA="/>
  </w:docVars>
  <w:rsids>
    <w:rsidRoot w:val="00C51044"/>
    <w:rsid w:val="000866D4"/>
    <w:rsid w:val="000C140D"/>
    <w:rsid w:val="000E1DF3"/>
    <w:rsid w:val="001A4F26"/>
    <w:rsid w:val="002D1AF4"/>
    <w:rsid w:val="006215C1"/>
    <w:rsid w:val="006671BA"/>
    <w:rsid w:val="006F29F5"/>
    <w:rsid w:val="00887F3F"/>
    <w:rsid w:val="008A48E4"/>
    <w:rsid w:val="008E4DE8"/>
    <w:rsid w:val="00A06209"/>
    <w:rsid w:val="00A25E28"/>
    <w:rsid w:val="00A74028"/>
    <w:rsid w:val="00C51044"/>
    <w:rsid w:val="00C85E2D"/>
    <w:rsid w:val="00D73B81"/>
    <w:rsid w:val="00F30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38E50"/>
  <w15:chartTrackingRefBased/>
  <w15:docId w15:val="{DCC62B2E-B0FB-4572-B63C-10950775C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6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7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1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42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0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0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4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5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awrence College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Watson [Student]</dc:creator>
  <cp:keywords/>
  <dc:description/>
  <cp:lastModifiedBy>Ethan Watson [Student]</cp:lastModifiedBy>
  <cp:revision>13</cp:revision>
  <dcterms:created xsi:type="dcterms:W3CDTF">2023-04-13T06:00:00Z</dcterms:created>
  <dcterms:modified xsi:type="dcterms:W3CDTF">2023-04-13T06:33:00Z</dcterms:modified>
</cp:coreProperties>
</file>